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2a5aa4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b6d72c8-de24-4c48-904e-54905a67f3f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30:00Z</dcterms:created>
  <dcterms:modified xsi:type="dcterms:W3CDTF">2023-08-10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